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13262A" w14:textId="0C282C0F" w:rsidR="006355FA" w:rsidRDefault="00914CCE" w:rsidP="006355FA">
      <w:pPr>
        <w:jc w:val="center"/>
      </w:pPr>
      <w:r w:rsidRPr="00914CCE">
        <w:rPr>
          <w:noProof/>
        </w:rPr>
        <w:drawing>
          <wp:inline distT="0" distB="0" distL="0" distR="0" wp14:anchorId="7C2F04E0" wp14:editId="3EB21635">
            <wp:extent cx="3602736" cy="3456432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2736" cy="3456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1660" w14:textId="77777777" w:rsidR="00D76948" w:rsidRDefault="00D76948" w:rsidP="006355FA">
      <w:pPr>
        <w:jc w:val="center"/>
      </w:pPr>
    </w:p>
    <w:p w14:paraId="1DC2444F" w14:textId="40C33FAC" w:rsidR="00D76948" w:rsidRDefault="00D76948" w:rsidP="00D76948">
      <w:r>
        <w:t>Figure 1</w:t>
      </w:r>
    </w:p>
    <w:p w14:paraId="1D6E936F" w14:textId="77777777" w:rsidR="00D76948" w:rsidRDefault="00D76948" w:rsidP="00D76948"/>
    <w:p w14:paraId="361ADD05" w14:textId="77777777" w:rsidR="00D76948" w:rsidRDefault="00D76948" w:rsidP="00D76948"/>
    <w:p w14:paraId="334AC273" w14:textId="4ACFE531" w:rsidR="003D5B3E" w:rsidRDefault="00153FA4" w:rsidP="003D5B3E">
      <w:pPr>
        <w:jc w:val="center"/>
      </w:pPr>
      <w:r w:rsidRPr="00153FA4">
        <w:rPr>
          <w:noProof/>
        </w:rPr>
        <w:drawing>
          <wp:inline distT="0" distB="0" distL="0" distR="0" wp14:anchorId="2498748D" wp14:editId="6DD02D78">
            <wp:extent cx="3291840" cy="3072384"/>
            <wp:effectExtent l="0" t="0" r="1016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4A30" w14:textId="0B58CACC" w:rsidR="00C94111" w:rsidRPr="00D76948" w:rsidRDefault="00D76948" w:rsidP="00182CC8">
      <w:r w:rsidRPr="00D76948">
        <w:t>Figure 2</w:t>
      </w:r>
    </w:p>
    <w:p w14:paraId="60F45979" w14:textId="0BDAFF0C" w:rsidR="00576B14" w:rsidRDefault="00576B14" w:rsidP="00C94111">
      <w:r w:rsidRPr="00576B14">
        <w:rPr>
          <w:noProof/>
        </w:rPr>
        <w:lastRenderedPageBreak/>
        <w:drawing>
          <wp:inline distT="0" distB="0" distL="0" distR="0" wp14:anchorId="6B771A24" wp14:editId="7BD39CC5">
            <wp:extent cx="6016752" cy="1819656"/>
            <wp:effectExtent l="0" t="0" r="317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16752" cy="18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5342" w14:textId="5B6E2722" w:rsidR="00D76948" w:rsidRDefault="00D76948" w:rsidP="00D76948">
      <w:r>
        <w:t>Figure 3</w:t>
      </w:r>
    </w:p>
    <w:p w14:paraId="0B0BB6BD" w14:textId="77777777" w:rsidR="00D76948" w:rsidRDefault="00D76948" w:rsidP="00164E9F">
      <w:pPr>
        <w:jc w:val="center"/>
      </w:pPr>
    </w:p>
    <w:p w14:paraId="74E5A31E" w14:textId="2C9A0E4E" w:rsidR="00164E9F" w:rsidRDefault="00164E9F" w:rsidP="00164E9F">
      <w:pPr>
        <w:jc w:val="center"/>
      </w:pPr>
      <w:r w:rsidRPr="00164E9F">
        <w:rPr>
          <w:noProof/>
        </w:rPr>
        <w:drawing>
          <wp:inline distT="0" distB="0" distL="0" distR="0" wp14:anchorId="2D239E01" wp14:editId="33513A27">
            <wp:extent cx="4242816" cy="2404872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2816" cy="2404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1333C" w14:textId="2BE01F37" w:rsidR="00583BBA" w:rsidRDefault="00D76948">
      <w:r>
        <w:t>Figure 4</w:t>
      </w:r>
      <w:bookmarkStart w:id="0" w:name="_GoBack"/>
      <w:bookmarkEnd w:id="0"/>
    </w:p>
    <w:sectPr w:rsidR="00583BBA" w:rsidSect="000331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0D4E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jY1MDUwMjQ2MTZR0lEKTi0uzszPAykwrAUA8wc5fCwAAAA="/>
  </w:docVars>
  <w:rsids>
    <w:rsidRoot w:val="000331A6"/>
    <w:rsid w:val="000331A6"/>
    <w:rsid w:val="00040633"/>
    <w:rsid w:val="000512AE"/>
    <w:rsid w:val="000550AD"/>
    <w:rsid w:val="000920FB"/>
    <w:rsid w:val="000B1046"/>
    <w:rsid w:val="000B6A03"/>
    <w:rsid w:val="000C758A"/>
    <w:rsid w:val="001013A6"/>
    <w:rsid w:val="00102FEA"/>
    <w:rsid w:val="00104984"/>
    <w:rsid w:val="00105021"/>
    <w:rsid w:val="00106DE4"/>
    <w:rsid w:val="00153FA4"/>
    <w:rsid w:val="00164E9F"/>
    <w:rsid w:val="001828CA"/>
    <w:rsid w:val="00182CC8"/>
    <w:rsid w:val="001D6655"/>
    <w:rsid w:val="001E585A"/>
    <w:rsid w:val="002005C9"/>
    <w:rsid w:val="002115BF"/>
    <w:rsid w:val="00221FCB"/>
    <w:rsid w:val="0022511F"/>
    <w:rsid w:val="00293095"/>
    <w:rsid w:val="002B7C4E"/>
    <w:rsid w:val="002E2469"/>
    <w:rsid w:val="0032412D"/>
    <w:rsid w:val="003722EC"/>
    <w:rsid w:val="00392018"/>
    <w:rsid w:val="003937A9"/>
    <w:rsid w:val="003B0541"/>
    <w:rsid w:val="003C027B"/>
    <w:rsid w:val="003D5B3E"/>
    <w:rsid w:val="003E02E7"/>
    <w:rsid w:val="003F657C"/>
    <w:rsid w:val="004221BF"/>
    <w:rsid w:val="00467282"/>
    <w:rsid w:val="004A1058"/>
    <w:rsid w:val="004A1B00"/>
    <w:rsid w:val="004B2BAB"/>
    <w:rsid w:val="004B6B68"/>
    <w:rsid w:val="004F19D6"/>
    <w:rsid w:val="0051701C"/>
    <w:rsid w:val="00540C5D"/>
    <w:rsid w:val="005525A0"/>
    <w:rsid w:val="005546C8"/>
    <w:rsid w:val="0056046C"/>
    <w:rsid w:val="00560984"/>
    <w:rsid w:val="00576B14"/>
    <w:rsid w:val="00583BBA"/>
    <w:rsid w:val="00587541"/>
    <w:rsid w:val="005D3F4A"/>
    <w:rsid w:val="005E009F"/>
    <w:rsid w:val="00615AE5"/>
    <w:rsid w:val="006355FA"/>
    <w:rsid w:val="00677A4B"/>
    <w:rsid w:val="00681DE9"/>
    <w:rsid w:val="006B073D"/>
    <w:rsid w:val="006C493D"/>
    <w:rsid w:val="006E76F5"/>
    <w:rsid w:val="006F6BD7"/>
    <w:rsid w:val="00701418"/>
    <w:rsid w:val="00740DB0"/>
    <w:rsid w:val="00741687"/>
    <w:rsid w:val="00750056"/>
    <w:rsid w:val="00760C9B"/>
    <w:rsid w:val="007A05B8"/>
    <w:rsid w:val="007A498B"/>
    <w:rsid w:val="007A6FDA"/>
    <w:rsid w:val="007F3E1C"/>
    <w:rsid w:val="00820810"/>
    <w:rsid w:val="00821F68"/>
    <w:rsid w:val="00833C67"/>
    <w:rsid w:val="00867E23"/>
    <w:rsid w:val="00903A4F"/>
    <w:rsid w:val="00914CCE"/>
    <w:rsid w:val="00925E0B"/>
    <w:rsid w:val="009311DE"/>
    <w:rsid w:val="00973E64"/>
    <w:rsid w:val="009C5CD4"/>
    <w:rsid w:val="00A10E92"/>
    <w:rsid w:val="00A164E8"/>
    <w:rsid w:val="00A24F6E"/>
    <w:rsid w:val="00A92F22"/>
    <w:rsid w:val="00AB0BBF"/>
    <w:rsid w:val="00AF1726"/>
    <w:rsid w:val="00B3305B"/>
    <w:rsid w:val="00B51708"/>
    <w:rsid w:val="00B604D7"/>
    <w:rsid w:val="00B631FC"/>
    <w:rsid w:val="00B75608"/>
    <w:rsid w:val="00B84DE8"/>
    <w:rsid w:val="00B9099D"/>
    <w:rsid w:val="00B92A74"/>
    <w:rsid w:val="00BA64AA"/>
    <w:rsid w:val="00BD6C04"/>
    <w:rsid w:val="00BE1343"/>
    <w:rsid w:val="00BF5B8A"/>
    <w:rsid w:val="00C124F6"/>
    <w:rsid w:val="00C141BA"/>
    <w:rsid w:val="00C30113"/>
    <w:rsid w:val="00C46A65"/>
    <w:rsid w:val="00C94111"/>
    <w:rsid w:val="00CC5818"/>
    <w:rsid w:val="00CF60BC"/>
    <w:rsid w:val="00D0033C"/>
    <w:rsid w:val="00D61AF5"/>
    <w:rsid w:val="00D74F0C"/>
    <w:rsid w:val="00D76948"/>
    <w:rsid w:val="00DB0B36"/>
    <w:rsid w:val="00DC16E3"/>
    <w:rsid w:val="00DD2B35"/>
    <w:rsid w:val="00DE7202"/>
    <w:rsid w:val="00E05207"/>
    <w:rsid w:val="00E13596"/>
    <w:rsid w:val="00E259B0"/>
    <w:rsid w:val="00E40036"/>
    <w:rsid w:val="00E53639"/>
    <w:rsid w:val="00E62346"/>
    <w:rsid w:val="00E91F20"/>
    <w:rsid w:val="00EC106F"/>
    <w:rsid w:val="00F057DE"/>
    <w:rsid w:val="00F20A57"/>
    <w:rsid w:val="00F2489A"/>
    <w:rsid w:val="00F37B18"/>
    <w:rsid w:val="00F427F5"/>
    <w:rsid w:val="00F55D38"/>
    <w:rsid w:val="00F7549D"/>
    <w:rsid w:val="00FC1C9F"/>
    <w:rsid w:val="00FC7C13"/>
    <w:rsid w:val="00FD3E7C"/>
    <w:rsid w:val="00FE01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C1B76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DE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DE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E6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E6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E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E6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E6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525A0"/>
    <w:pPr>
      <w:spacing w:after="0"/>
    </w:pPr>
  </w:style>
  <w:style w:type="table" w:styleId="TableGrid">
    <w:name w:val="Table Grid"/>
    <w:basedOn w:val="TableNormal"/>
    <w:uiPriority w:val="59"/>
    <w:rsid w:val="00FE013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665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DE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DE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E6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E6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E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E6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E6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525A0"/>
    <w:pPr>
      <w:spacing w:after="0"/>
    </w:pPr>
  </w:style>
  <w:style w:type="table" w:styleId="TableGrid">
    <w:name w:val="Table Grid"/>
    <w:basedOn w:val="TableNormal"/>
    <w:uiPriority w:val="59"/>
    <w:rsid w:val="00FE013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6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4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urnal of Visualized Experiments</Company>
  <LinksUpToDate>false</LinksUpToDate>
  <CharactersWithSpaces>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 Kolski-Andreaco</dc:creator>
  <cp:lastModifiedBy>David Repetto</cp:lastModifiedBy>
  <cp:revision>6</cp:revision>
  <dcterms:created xsi:type="dcterms:W3CDTF">2016-08-02T22:49:00Z</dcterms:created>
  <dcterms:modified xsi:type="dcterms:W3CDTF">2016-08-15T18:50:00Z</dcterms:modified>
</cp:coreProperties>
</file>